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18F966" w14:textId="776665EB" w:rsidR="00744222" w:rsidRDefault="00AD3B86" w:rsidP="00AD3B86">
      <w:pPr>
        <w:jc w:val="center"/>
        <w:rPr>
          <w:rFonts w:ascii="Comic Sans MS" w:hAnsi="Comic Sans MS"/>
          <w:color w:val="000000" w:themeColor="text1"/>
          <w:sz w:val="24"/>
          <w:szCs w:val="24"/>
        </w:rPr>
      </w:pPr>
      <w:r>
        <w:rPr>
          <w:rFonts w:ascii="Comic Sans MS" w:hAnsi="Comic Sans MS"/>
          <w:color w:val="000000" w:themeColor="text1"/>
          <w:sz w:val="24"/>
          <w:szCs w:val="24"/>
        </w:rPr>
        <w:t>Stem and Leaf Plots with Decimals and Hundreds:  Notes</w:t>
      </w:r>
    </w:p>
    <w:p w14:paraId="5D0046B1" w14:textId="77777777" w:rsidR="00AD3B86" w:rsidRDefault="00AD3B86" w:rsidP="00AD3B86">
      <w:pPr>
        <w:jc w:val="center"/>
        <w:rPr>
          <w:rFonts w:ascii="Comic Sans MS" w:hAnsi="Comic Sans MS"/>
          <w:color w:val="000000" w:themeColor="text1"/>
          <w:sz w:val="24"/>
          <w:szCs w:val="24"/>
        </w:rPr>
      </w:pPr>
    </w:p>
    <w:p w14:paraId="1A7C401D" w14:textId="77777777" w:rsidR="00AD3B86" w:rsidRPr="00485476" w:rsidRDefault="00AD3B86" w:rsidP="00AD3B86">
      <w:pPr>
        <w:jc w:val="center"/>
        <w:rPr>
          <w:rFonts w:ascii="Comic Sans MS" w:hAnsi="Comic Sans MS"/>
          <w:color w:val="000000" w:themeColor="text1"/>
        </w:rPr>
      </w:pPr>
      <w:r w:rsidRPr="00485476">
        <w:rPr>
          <w:rFonts w:ascii="Comic Sans MS" w:hAnsi="Comic Sans MS" w:cs="Arial"/>
          <w:color w:val="000000" w:themeColor="text1"/>
          <w:shd w:val="clear" w:color="auto" w:fill="FFFFFF"/>
        </w:rPr>
        <w:t>The following examples provide some practice with stem-and-leaf plots</w:t>
      </w:r>
      <w:r w:rsidRPr="00485476">
        <w:rPr>
          <w:rFonts w:ascii="Comic Sans MS" w:hAnsi="Comic Sans MS" w:cs="Arial"/>
          <w:color w:val="000000" w:themeColor="text1"/>
          <w:shd w:val="clear" w:color="auto" w:fill="FFFFFF"/>
        </w:rPr>
        <w:t xml:space="preserve">.  </w:t>
      </w:r>
    </w:p>
    <w:p w14:paraId="58FDB026" w14:textId="04430750" w:rsidR="00AD3B86" w:rsidRPr="00AD3B86" w:rsidRDefault="00AD3B86" w:rsidP="00AD3B86">
      <w:pPr>
        <w:jc w:val="center"/>
        <w:rPr>
          <w:rFonts w:ascii="Comic Sans MS" w:hAnsi="Comic Sans MS"/>
          <w:color w:val="000000" w:themeColor="text1"/>
        </w:rPr>
      </w:pPr>
      <w:r w:rsidRPr="00AD3B86">
        <w:rPr>
          <w:rFonts w:ascii="Comic Sans MS" w:eastAsia="Times New Roman" w:hAnsi="Comic Sans MS" w:cs="Arial"/>
          <w:color w:val="000000" w:themeColor="text1"/>
        </w:rPr>
        <w:t>Subjects in a psychological study were timed while completing a certain task. Complete a stem-and-leaf plot for the following list of times:</w:t>
      </w:r>
    </w:p>
    <w:p w14:paraId="175B8E3B" w14:textId="77777777" w:rsidR="00AD3B86" w:rsidRPr="00AD3B86" w:rsidRDefault="00AD3B86" w:rsidP="00AD3B86">
      <w:pPr>
        <w:shd w:val="clear" w:color="auto" w:fill="FFFFFF"/>
        <w:spacing w:after="0" w:line="480" w:lineRule="atLeast"/>
        <w:jc w:val="center"/>
        <w:rPr>
          <w:rFonts w:ascii="Comic Sans MS" w:eastAsia="Times New Roman" w:hAnsi="Comic Sans MS" w:cs="Arial"/>
          <w:color w:val="000000" w:themeColor="text1"/>
        </w:rPr>
      </w:pPr>
      <w:r w:rsidRPr="00AD3B86">
        <w:rPr>
          <w:rFonts w:ascii="Comic Sans MS" w:eastAsia="Times New Roman" w:hAnsi="Comic Sans MS" w:cs="Arial"/>
          <w:color w:val="000000" w:themeColor="text1"/>
        </w:rPr>
        <w:t>7.6</w:t>
      </w:r>
      <w:proofErr w:type="gramStart"/>
      <w:r w:rsidRPr="00AD3B86">
        <w:rPr>
          <w:rFonts w:ascii="Comic Sans MS" w:eastAsia="Times New Roman" w:hAnsi="Comic Sans MS" w:cs="Arial"/>
          <w:color w:val="000000" w:themeColor="text1"/>
        </w:rPr>
        <w:t>,  8.1</w:t>
      </w:r>
      <w:proofErr w:type="gramEnd"/>
      <w:r w:rsidRPr="00AD3B86">
        <w:rPr>
          <w:rFonts w:ascii="Comic Sans MS" w:eastAsia="Times New Roman" w:hAnsi="Comic Sans MS" w:cs="Arial"/>
          <w:color w:val="000000" w:themeColor="text1"/>
        </w:rPr>
        <w:t>,  9.2,  6.8,  5.9,  6.2,  6.1,  5.8,  7.3,  8.1,  8.8,  7.4,  7.7,  8.2</w:t>
      </w:r>
    </w:p>
    <w:p w14:paraId="4B64009B" w14:textId="77777777" w:rsidR="00AD3B86" w:rsidRPr="00485476" w:rsidRDefault="00AD3B86" w:rsidP="00AD3B86">
      <w:pPr>
        <w:jc w:val="center"/>
        <w:rPr>
          <w:rFonts w:ascii="Comic Sans MS" w:hAnsi="Comic Sans MS"/>
          <w:color w:val="000000" w:themeColor="text1"/>
        </w:rPr>
      </w:pPr>
    </w:p>
    <w:p w14:paraId="66BD4C3F" w14:textId="01A3559D" w:rsidR="00AD3B86" w:rsidRPr="00AD3B86" w:rsidRDefault="00AD3B86" w:rsidP="00AD3B86">
      <w:pPr>
        <w:shd w:val="clear" w:color="auto" w:fill="FFFFFF"/>
        <w:spacing w:after="288" w:line="384" w:lineRule="atLeast"/>
        <w:rPr>
          <w:rFonts w:ascii="Comic Sans MS" w:eastAsia="Times New Roman" w:hAnsi="Comic Sans MS" w:cs="Arial"/>
          <w:color w:val="FF0000"/>
        </w:rPr>
      </w:pPr>
      <w:r w:rsidRPr="00AD3B86">
        <w:rPr>
          <w:rFonts w:ascii="Comic Sans MS" w:eastAsia="Times New Roman" w:hAnsi="Comic Sans MS" w:cs="Arial"/>
          <w:color w:val="404040"/>
        </w:rPr>
        <w:t>The first thing I'll do is reorder this list. It isn't required, but it surely makes life easier. My ordered list is:</w:t>
      </w:r>
      <w:r w:rsidRPr="00485476">
        <w:rPr>
          <w:rFonts w:ascii="Comic Sans MS" w:eastAsia="Times New Roman" w:hAnsi="Comic Sans MS" w:cs="Arial"/>
          <w:color w:val="404040"/>
        </w:rPr>
        <w:t xml:space="preserve">  </w:t>
      </w:r>
      <w:r w:rsidRPr="00485476">
        <w:rPr>
          <w:rFonts w:ascii="Comic Sans MS" w:eastAsia="Times New Roman" w:hAnsi="Comic Sans MS" w:cs="Arial"/>
          <w:color w:val="FF0000"/>
        </w:rPr>
        <w:t>We always do this first!</w:t>
      </w:r>
    </w:p>
    <w:p w14:paraId="0722E994" w14:textId="77777777" w:rsidR="00AD3B86" w:rsidRPr="00AD3B86" w:rsidRDefault="00AD3B86" w:rsidP="00AD3B86">
      <w:pPr>
        <w:shd w:val="clear" w:color="auto" w:fill="FFFFFF"/>
        <w:spacing w:after="0" w:line="384" w:lineRule="atLeast"/>
        <w:jc w:val="center"/>
        <w:rPr>
          <w:rFonts w:ascii="Comic Sans MS" w:eastAsia="Times New Roman" w:hAnsi="Comic Sans MS" w:cs="Times New Roman"/>
          <w:color w:val="404040"/>
        </w:rPr>
      </w:pPr>
      <w:r w:rsidRPr="00AD3B86">
        <w:rPr>
          <w:rFonts w:ascii="Comic Sans MS" w:eastAsia="Times New Roman" w:hAnsi="Comic Sans MS" w:cs="Times New Roman"/>
          <w:color w:val="404040"/>
        </w:rPr>
        <w:t>5.8</w:t>
      </w:r>
      <w:proofErr w:type="gramStart"/>
      <w:r w:rsidRPr="00AD3B86">
        <w:rPr>
          <w:rFonts w:ascii="Comic Sans MS" w:eastAsia="Times New Roman" w:hAnsi="Comic Sans MS" w:cs="Times New Roman"/>
          <w:color w:val="404040"/>
        </w:rPr>
        <w:t>,  5.9</w:t>
      </w:r>
      <w:proofErr w:type="gramEnd"/>
      <w:r w:rsidRPr="00AD3B86">
        <w:rPr>
          <w:rFonts w:ascii="Comic Sans MS" w:eastAsia="Times New Roman" w:hAnsi="Comic Sans MS" w:cs="Times New Roman"/>
          <w:color w:val="404040"/>
        </w:rPr>
        <w:t>,  6.1,  6.2,  6.8,  7.3,  7.4,  7.6,  7.7,  8.1,  8.1,  8.2,  8.8,  9.2</w:t>
      </w:r>
    </w:p>
    <w:p w14:paraId="61677A53" w14:textId="41FCDA47" w:rsidR="00AD3B86" w:rsidRPr="00AD3B86" w:rsidRDefault="00AD3B86" w:rsidP="00AD3B86">
      <w:pPr>
        <w:shd w:val="clear" w:color="auto" w:fill="FFFFFF"/>
        <w:spacing w:before="288" w:after="288" w:line="384" w:lineRule="atLeast"/>
        <w:rPr>
          <w:rFonts w:ascii="Comic Sans MS" w:eastAsia="Times New Roman" w:hAnsi="Comic Sans MS" w:cs="Arial"/>
          <w:color w:val="404040"/>
        </w:rPr>
      </w:pPr>
      <w:r w:rsidRPr="00AD3B86">
        <w:rPr>
          <w:rFonts w:ascii="Comic Sans MS" w:eastAsia="Times New Roman" w:hAnsi="Comic Sans MS" w:cs="Arial"/>
          <w:color w:val="404040"/>
        </w:rPr>
        <w:t>These values have one decimal place</w:t>
      </w:r>
      <w:r w:rsidRPr="00485476">
        <w:rPr>
          <w:rFonts w:ascii="Comic Sans MS" w:eastAsia="Times New Roman" w:hAnsi="Comic Sans MS" w:cs="Arial"/>
          <w:color w:val="404040"/>
        </w:rPr>
        <w:t>.</w:t>
      </w:r>
      <w:r w:rsidRPr="00AD3B86">
        <w:rPr>
          <w:rFonts w:ascii="Comic Sans MS" w:eastAsia="Times New Roman" w:hAnsi="Comic Sans MS" w:cs="Arial"/>
          <w:color w:val="404040"/>
        </w:rPr>
        <w:t xml:space="preserve"> The stem-and-leaf plot only looks at the last digit (for the leaves) and all the digits before (for the stem). </w:t>
      </w:r>
      <w:proofErr w:type="gramStart"/>
      <w:r w:rsidRPr="00AD3B86">
        <w:rPr>
          <w:rFonts w:ascii="Comic Sans MS" w:eastAsia="Times New Roman" w:hAnsi="Comic Sans MS" w:cs="Arial"/>
          <w:color w:val="404040"/>
        </w:rPr>
        <w:t>So</w:t>
      </w:r>
      <w:proofErr w:type="gramEnd"/>
      <w:r w:rsidRPr="00AD3B86">
        <w:rPr>
          <w:rFonts w:ascii="Comic Sans MS" w:eastAsia="Times New Roman" w:hAnsi="Comic Sans MS" w:cs="Arial"/>
          <w:color w:val="404040"/>
        </w:rPr>
        <w:t xml:space="preserve"> I'll have to put a "key" or "legend" on this plot to show what I mean by the numbers in this plot. The ones digits will be the stem values, and the tenths will be the leaves.</w:t>
      </w:r>
    </w:p>
    <w:p w14:paraId="0C7E24A9" w14:textId="04EABE53" w:rsidR="00AD3B86" w:rsidRDefault="00AD3B86" w:rsidP="00AD3B86">
      <w:pPr>
        <w:spacing w:line="240" w:lineRule="auto"/>
        <w:rPr>
          <w:rFonts w:ascii="Comic Sans MS" w:hAnsi="Comic Sans MS"/>
          <w:b/>
          <w:bCs/>
          <w:color w:val="FF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EBDBB9" wp14:editId="5FD30C07">
                <wp:simplePos x="0" y="0"/>
                <wp:positionH relativeFrom="page">
                  <wp:posOffset>5406935</wp:posOffset>
                </wp:positionH>
                <wp:positionV relativeFrom="paragraph">
                  <wp:posOffset>147048</wp:posOffset>
                </wp:positionV>
                <wp:extent cx="1787525" cy="1357630"/>
                <wp:effectExtent l="247650" t="19050" r="41275" b="13970"/>
                <wp:wrapNone/>
                <wp:docPr id="3" name="Speech Bubble: 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7525" cy="1357630"/>
                        </a:xfrm>
                        <a:prstGeom prst="wedgeEllipseCallout">
                          <a:avLst>
                            <a:gd name="adj1" fmla="val -62244"/>
                            <a:gd name="adj2" fmla="val 47028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4C30A8F" w14:textId="4196C508" w:rsidR="00AD3B86" w:rsidRPr="00AD3B86" w:rsidRDefault="00AD3B86" w:rsidP="00AD3B86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Hundredth or all numbers to the right of the deci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EBDBB9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Speech Bubble: Oval 3" o:spid="_x0000_s1026" type="#_x0000_t63" style="position:absolute;margin-left:425.75pt;margin-top:11.6pt;width:140.75pt;height:106.9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" adj="-2645,20958" fillcolor="window" strokecolor="#2f528f" strokeweight="1pt">
                <v:textbox>
                  <w:txbxContent>
                    <w:p w14:paraId="14C30A8F" w14:textId="4196C508" w:rsidR="00AD3B86" w:rsidRPr="00AD3B86" w:rsidRDefault="00AD3B86" w:rsidP="00AD3B86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Hundredth or all numbers to the right of the decima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omic Sans MS" w:hAnsi="Comic Sans MS"/>
          <w:color w:val="000000" w:themeColor="text1"/>
          <w:sz w:val="24"/>
          <w:szCs w:val="24"/>
        </w:rPr>
        <w:t xml:space="preserve">                                                         </w:t>
      </w:r>
      <w:r>
        <w:rPr>
          <w:rFonts w:ascii="Comic Sans MS" w:hAnsi="Comic Sans MS"/>
          <w:b/>
          <w:bCs/>
          <w:color w:val="FF0000"/>
          <w:sz w:val="24"/>
          <w:szCs w:val="24"/>
        </w:rPr>
        <w:t>Before      After</w:t>
      </w:r>
    </w:p>
    <w:p w14:paraId="76B742D8" w14:textId="626CD9C1" w:rsidR="00AD3B86" w:rsidRPr="00AD3B86" w:rsidRDefault="00AD3B86" w:rsidP="00AD3B86">
      <w:pPr>
        <w:spacing w:line="240" w:lineRule="auto"/>
        <w:rPr>
          <w:rFonts w:ascii="Comic Sans MS" w:hAnsi="Comic Sans MS"/>
          <w:b/>
          <w:bCs/>
          <w:color w:val="FF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6FE456" wp14:editId="4B60FA02">
                <wp:simplePos x="0" y="0"/>
                <wp:positionH relativeFrom="column">
                  <wp:posOffset>166007</wp:posOffset>
                </wp:positionH>
                <wp:positionV relativeFrom="paragraph">
                  <wp:posOffset>116659</wp:posOffset>
                </wp:positionV>
                <wp:extent cx="1787525" cy="1126490"/>
                <wp:effectExtent l="19050" t="19050" r="765175" b="35560"/>
                <wp:wrapNone/>
                <wp:docPr id="2" name="Speech Bubble: 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7525" cy="1126490"/>
                        </a:xfrm>
                        <a:prstGeom prst="wedgeEllipseCallout">
                          <a:avLst>
                            <a:gd name="adj1" fmla="val 89088"/>
                            <a:gd name="adj2" fmla="val 44623"/>
                          </a:avLst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D15E6C" w14:textId="0B156F2B" w:rsidR="00AD3B86" w:rsidRPr="00AD3B86" w:rsidRDefault="00AD3B86" w:rsidP="00AD3B86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AD3B86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Tens or all numbers to the left of deci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FE456" id="Speech Bubble: Oval 2" o:spid="_x0000_s1027" type="#_x0000_t63" style="position:absolute;margin-left:13.05pt;margin-top:9.2pt;width:140.75pt;height:8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" adj="30043,20439" fillcolor="white [3212]" strokecolor="#1f3763 [1604]" strokeweight="1pt">
                <v:textbox>
                  <w:txbxContent>
                    <w:p w14:paraId="2AD15E6C" w14:textId="0B156F2B" w:rsidR="00AD3B86" w:rsidRPr="00AD3B86" w:rsidRDefault="00AD3B86" w:rsidP="00AD3B86">
                      <w:pPr>
                        <w:jc w:val="center"/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</w:pPr>
                      <w:r w:rsidRPr="00AD3B86">
                        <w:rPr>
                          <w:b/>
                          <w:bCs/>
                          <w:color w:val="FF0000"/>
                          <w:sz w:val="24"/>
                          <w:szCs w:val="24"/>
                        </w:rPr>
                        <w:t>Tens or all numbers to the left of decim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mic Sans MS" w:hAnsi="Comic Sans MS"/>
          <w:b/>
          <w:bCs/>
          <w:color w:val="FF0000"/>
          <w:sz w:val="24"/>
          <w:szCs w:val="24"/>
        </w:rPr>
        <w:t xml:space="preserve">                                      Decimal      </w:t>
      </w:r>
      <w:proofErr w:type="spellStart"/>
      <w:r>
        <w:rPr>
          <w:rFonts w:ascii="Comic Sans MS" w:hAnsi="Comic Sans MS"/>
          <w:b/>
          <w:bCs/>
          <w:color w:val="FF0000"/>
          <w:sz w:val="24"/>
          <w:szCs w:val="24"/>
        </w:rPr>
        <w:t>Decimal</w:t>
      </w:r>
      <w:proofErr w:type="spellEnd"/>
    </w:p>
    <w:p w14:paraId="2E60EC3F" w14:textId="45AF454D" w:rsidR="00AD3B86" w:rsidRDefault="00AD3B86" w:rsidP="00AD3B86">
      <w:pPr>
        <w:jc w:val="center"/>
        <w:rPr>
          <w:rFonts w:ascii="Comic Sans MS" w:hAnsi="Comic Sans MS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622D2F9E" wp14:editId="68A60F8B">
            <wp:extent cx="1415143" cy="1883406"/>
            <wp:effectExtent l="0" t="0" r="0" b="3175"/>
            <wp:docPr id="1" name="Picture 1" descr="stem-and-leaf plot, with key and tit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em-and-leaf plot, with key and titl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903" cy="1905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273D6" w14:textId="4FF611B7" w:rsidR="00485476" w:rsidRPr="00AD3B86" w:rsidRDefault="00485476" w:rsidP="00485476">
      <w:pPr>
        <w:rPr>
          <w:rFonts w:ascii="Comic Sans MS" w:hAnsi="Comic Sans MS"/>
          <w:color w:val="000000" w:themeColor="text1"/>
          <w:sz w:val="24"/>
          <w:szCs w:val="24"/>
        </w:rPr>
      </w:pPr>
      <w:r>
        <w:rPr>
          <w:rFonts w:ascii="Comic Sans MS" w:hAnsi="Comic Sans MS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12811C" wp14:editId="31AEF1CC">
                <wp:simplePos x="0" y="0"/>
                <wp:positionH relativeFrom="column">
                  <wp:posOffset>1442357</wp:posOffset>
                </wp:positionH>
                <wp:positionV relativeFrom="paragraph">
                  <wp:posOffset>1081405</wp:posOffset>
                </wp:positionV>
                <wp:extent cx="1524000" cy="321129"/>
                <wp:effectExtent l="0" t="76200" r="19050" b="2222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24000" cy="321129"/>
                        </a:xfrm>
                        <a:prstGeom prst="straightConnector1">
                          <a:avLst/>
                        </a:prstGeom>
                        <a:ln w="4445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1162E4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13.55pt;margin-top:85.15pt;width:120pt;height:25.3pt;flip:x 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" strokecolor="#ed7d31 [3205]" strokeweight="3.5pt">
                <v:stroke endarrow="block" joinstyle="miter"/>
              </v:shape>
            </w:pict>
          </mc:Fallback>
        </mc:AlternateContent>
      </w:r>
      <w:r>
        <w:rPr>
          <w:rFonts w:ascii="Comic Sans MS" w:hAnsi="Comic Sans MS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FEE4A5" wp14:editId="4E5D06B4">
                <wp:simplePos x="0" y="0"/>
                <wp:positionH relativeFrom="column">
                  <wp:posOffset>2378529</wp:posOffset>
                </wp:positionH>
                <wp:positionV relativeFrom="paragraph">
                  <wp:posOffset>629648</wp:posOffset>
                </wp:positionV>
                <wp:extent cx="914400" cy="914400"/>
                <wp:effectExtent l="0" t="0" r="2794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74377E" w14:textId="6447E93D" w:rsidR="00485476" w:rsidRDefault="00485476">
                            <w:p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When working with numbers greater than 99, the hundreds will be</w:t>
                            </w:r>
                          </w:p>
                          <w:p w14:paraId="35CBA300" w14:textId="32B9D6B5" w:rsidR="00485476" w:rsidRDefault="00485476">
                            <w:p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</w:rPr>
                              <w:t>the Stem and the tens + the ones will be the leaves.  Example:</w:t>
                            </w:r>
                          </w:p>
                          <w:p w14:paraId="1E6EAFBA" w14:textId="668DEE51" w:rsidR="00485476" w:rsidRPr="00485476" w:rsidRDefault="00485476" w:rsidP="00485476">
                            <w:pPr>
                              <w:jc w:val="center"/>
                              <w:rPr>
                                <w:rFonts w:ascii="Comic Sans MS" w:hAnsi="Comic Sans MS"/>
                              </w:rPr>
                            </w:pPr>
                            <w:r w:rsidRPr="00485476">
                              <w:rPr>
                                <w:rFonts w:ascii="Comic Sans MS" w:hAnsi="Comic Sans MS"/>
                              </w:rPr>
                              <w:t>180,240,260,270,290,410,450,500,710,730,89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1FEE4A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margin-left:187.3pt;margin-top:49.6pt;width:1in;height:1in;z-index:251662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" fillcolor="white [3201]" strokeweight=".5pt">
                <v:textbox>
                  <w:txbxContent>
                    <w:p w14:paraId="6E74377E" w14:textId="6447E93D" w:rsidR="00485476" w:rsidRDefault="00485476">
                      <w:p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When working with numbers greater than 99, the hundreds will be</w:t>
                      </w:r>
                    </w:p>
                    <w:p w14:paraId="35CBA300" w14:textId="32B9D6B5" w:rsidR="00485476" w:rsidRDefault="00485476">
                      <w:p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</w:rPr>
                        <w:t>the Stem and the tens + the ones will be the leaves.  Example:</w:t>
                      </w:r>
                    </w:p>
                    <w:p w14:paraId="1E6EAFBA" w14:textId="668DEE51" w:rsidR="00485476" w:rsidRPr="00485476" w:rsidRDefault="00485476" w:rsidP="00485476">
                      <w:pPr>
                        <w:jc w:val="center"/>
                        <w:rPr>
                          <w:rFonts w:ascii="Comic Sans MS" w:hAnsi="Comic Sans MS"/>
                        </w:rPr>
                      </w:pPr>
                      <w:r w:rsidRPr="00485476">
                        <w:rPr>
                          <w:rFonts w:ascii="Comic Sans MS" w:hAnsi="Comic Sans MS"/>
                        </w:rPr>
                        <w:t>180,240,260,270,290,410,450,500,710,730,89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mic Sans MS" w:hAnsi="Comic Sans MS"/>
          <w:noProof/>
          <w:color w:val="000000" w:themeColor="text1"/>
        </w:rPr>
        <w:drawing>
          <wp:inline distT="0" distB="0" distL="0" distR="0" wp14:anchorId="7CCA6D5F" wp14:editId="54F2CDE3">
            <wp:extent cx="1681843" cy="1890222"/>
            <wp:effectExtent l="0" t="0" r="0" b="0"/>
            <wp:docPr id="4" name="Picture 4" descr="C:\Users\MCA10153\AppData\Local\Microsoft\Windows\INetCache\Content.MSO\8A48189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CA10153\AppData\Local\Microsoft\Windows\INetCache\Content.MSO\8A48189A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633" cy="1912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85476" w:rsidRPr="00AD3B86" w:rsidSect="00AD3B8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463BC"/>
    <w:multiLevelType w:val="multilevel"/>
    <w:tmpl w:val="DF545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jG0NDc1NDEwNzFQ0lEKTi0uzszPAykwrAUAg/WiUSwAAAA="/>
  </w:docVars>
  <w:rsids>
    <w:rsidRoot w:val="00AD3B86"/>
    <w:rsid w:val="00485476"/>
    <w:rsid w:val="00744222"/>
    <w:rsid w:val="008630B4"/>
    <w:rsid w:val="00AD3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FF9B9"/>
  <w15:chartTrackingRefBased/>
  <w15:docId w15:val="{614270FB-8423-40E0-96F7-F77491964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D3B8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D3B86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ext">
    <w:name w:val="text"/>
    <w:basedOn w:val="Normal"/>
    <w:rsid w:val="00AD3B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ath">
    <w:name w:val="math"/>
    <w:basedOn w:val="Normal"/>
    <w:rsid w:val="00AD3B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196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565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20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2995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4-15T11:36:00Z</dcterms:created>
  <dcterms:modified xsi:type="dcterms:W3CDTF">2020-04-15T11:54:00Z</dcterms:modified>
</cp:coreProperties>
</file>